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ad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usrout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rocco, Venezia, TV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7/05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413373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adbousrout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